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9DCEF" w14:textId="77777777" w:rsidR="00DA20AF" w:rsidRDefault="00DA20AF" w:rsidP="00DA20AF">
      <w:pPr>
        <w:numPr>
          <w:ilvl w:val="0"/>
          <w:numId w:val="1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 xml:space="preserve">Team </w:t>
      </w:r>
      <w:proofErr w:type="gramStart"/>
      <w:r>
        <w:rPr>
          <w:rFonts w:eastAsia="Times New Roman"/>
        </w:rPr>
        <w:t>Name :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rootFroce</w:t>
      </w:r>
      <w:proofErr w:type="spellEnd"/>
    </w:p>
    <w:p w14:paraId="40EB54DE" w14:textId="24150A81" w:rsidR="00DA20AF" w:rsidRPr="001E0FED" w:rsidRDefault="00DA20AF" w:rsidP="00DA20AF">
      <w:pPr>
        <w:numPr>
          <w:ilvl w:val="0"/>
          <w:numId w:val="1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 xml:space="preserve">Team Member Details </w:t>
      </w:r>
    </w:p>
    <w:p w14:paraId="09AE0525" w14:textId="4CFC9DDB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Joel Benesha</w:t>
      </w:r>
      <w:r>
        <w:rPr>
          <w:rFonts w:eastAsia="Times New Roman"/>
        </w:rPr>
        <w:t xml:space="preserve"> – Team leader </w:t>
      </w:r>
    </w:p>
    <w:p w14:paraId="7408122A" w14:textId="77777777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s280615</w:t>
      </w:r>
    </w:p>
    <w:p w14:paraId="74ADB829" w14:textId="77777777" w:rsidR="00DA20AF" w:rsidRPr="00DA20AF" w:rsidRDefault="00DA20AF" w:rsidP="00DA20AF">
      <w:pPr>
        <w:ind w:left="1800"/>
        <w:rPr>
          <w:rFonts w:eastAsia="Times New Roman"/>
        </w:rPr>
      </w:pPr>
      <w:proofErr w:type="spellStart"/>
      <w:proofErr w:type="gramStart"/>
      <w:r w:rsidRPr="00DA20AF">
        <w:rPr>
          <w:rFonts w:eastAsia="Times New Roman"/>
        </w:rPr>
        <w:t>git:jbenesha</w:t>
      </w:r>
      <w:proofErr w:type="spellEnd"/>
      <w:proofErr w:type="gramEnd"/>
    </w:p>
    <w:p w14:paraId="477EF41B" w14:textId="77777777" w:rsidR="00DA20AF" w:rsidRPr="00DA20AF" w:rsidRDefault="00DA20AF" w:rsidP="00DA20AF">
      <w:pPr>
        <w:ind w:left="1800"/>
        <w:rPr>
          <w:rFonts w:eastAsia="Times New Roman"/>
        </w:rPr>
      </w:pPr>
    </w:p>
    <w:p w14:paraId="6C678958" w14:textId="2BE8CA4B" w:rsidR="00DA20AF" w:rsidRPr="00DA20AF" w:rsidRDefault="00DA20AF" w:rsidP="00DA20AF">
      <w:pPr>
        <w:ind w:left="1800"/>
        <w:rPr>
          <w:rFonts w:eastAsia="Times New Roman"/>
        </w:rPr>
      </w:pPr>
      <w:proofErr w:type="spellStart"/>
      <w:r w:rsidRPr="00DA20AF">
        <w:rPr>
          <w:rFonts w:eastAsia="Times New Roman"/>
        </w:rPr>
        <w:t>Aasish</w:t>
      </w:r>
      <w:proofErr w:type="spellEnd"/>
      <w:r w:rsidRPr="00DA20AF">
        <w:rPr>
          <w:rFonts w:eastAsia="Times New Roman"/>
        </w:rPr>
        <w:t xml:space="preserve"> </w:t>
      </w:r>
      <w:r>
        <w:rPr>
          <w:rFonts w:eastAsia="Times New Roman"/>
        </w:rPr>
        <w:t xml:space="preserve">Adhikari – senior dev </w:t>
      </w:r>
    </w:p>
    <w:p w14:paraId="5B0CF77E" w14:textId="77777777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S295819</w:t>
      </w:r>
    </w:p>
    <w:p w14:paraId="1B7F86CD" w14:textId="77777777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gemini.aasis@gmail.com</w:t>
      </w:r>
    </w:p>
    <w:p w14:paraId="06631AC7" w14:textId="77777777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git:</w:t>
      </w:r>
    </w:p>
    <w:p w14:paraId="2306EF87" w14:textId="77777777" w:rsidR="00DA20AF" w:rsidRPr="00DA20AF" w:rsidRDefault="00DA20AF" w:rsidP="00DA20AF">
      <w:pPr>
        <w:ind w:left="1800"/>
        <w:rPr>
          <w:rFonts w:eastAsia="Times New Roman"/>
        </w:rPr>
      </w:pPr>
    </w:p>
    <w:p w14:paraId="5C1FE076" w14:textId="0DE6D193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 xml:space="preserve">Patrick Alegria </w:t>
      </w:r>
      <w:r>
        <w:rPr>
          <w:rFonts w:eastAsia="Times New Roman"/>
        </w:rPr>
        <w:t xml:space="preserve">- </w:t>
      </w:r>
      <w:r>
        <w:rPr>
          <w:rFonts w:eastAsia="Times New Roman"/>
        </w:rPr>
        <w:t>senior dev</w:t>
      </w:r>
    </w:p>
    <w:p w14:paraId="4DF30793" w14:textId="77777777" w:rsidR="00DA20AF" w:rsidRP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s290816</w:t>
      </w:r>
    </w:p>
    <w:p w14:paraId="6ECAC3F4" w14:textId="2166E9C9" w:rsidR="00DA20AF" w:rsidRDefault="00DA20AF" w:rsidP="00DA20AF">
      <w:pPr>
        <w:ind w:left="1800"/>
        <w:rPr>
          <w:rFonts w:eastAsia="Times New Roman"/>
        </w:rPr>
      </w:pPr>
      <w:r w:rsidRPr="00DA20AF">
        <w:rPr>
          <w:rFonts w:eastAsia="Times New Roman"/>
        </w:rPr>
        <w:t>git name: PatrickA7</w:t>
      </w:r>
    </w:p>
    <w:p w14:paraId="042382D0" w14:textId="77777777" w:rsidR="00DA20AF" w:rsidRDefault="00DA20AF" w:rsidP="00DA20AF">
      <w:pPr>
        <w:ind w:left="1800"/>
        <w:rPr>
          <w:rFonts w:eastAsia="Times New Roman"/>
        </w:rPr>
      </w:pPr>
    </w:p>
    <w:p w14:paraId="0F708F2C" w14:textId="668A814C" w:rsidR="00DA20AF" w:rsidRDefault="00DA20AF" w:rsidP="00DA20AF">
      <w:pPr>
        <w:numPr>
          <w:ilvl w:val="0"/>
          <w:numId w:val="1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 xml:space="preserve">Project </w:t>
      </w:r>
      <w:r>
        <w:rPr>
          <w:rFonts w:eastAsia="Times New Roman"/>
        </w:rPr>
        <w:t>Name: UMS (University management System)</w:t>
      </w:r>
    </w:p>
    <w:p w14:paraId="6C313E02" w14:textId="6A8F3EA3" w:rsidR="00DA20AF" w:rsidRDefault="00DA20AF" w:rsidP="00DA20AF">
      <w:pPr>
        <w:numPr>
          <w:ilvl w:val="0"/>
          <w:numId w:val="1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>Project Details (Max 3 lines)</w:t>
      </w:r>
    </w:p>
    <w:p w14:paraId="1462E0FD" w14:textId="00DDB5BF" w:rsidR="00DA20AF" w:rsidRDefault="00DA20AF" w:rsidP="00DA20AF">
      <w:pPr>
        <w:spacing w:before="100" w:beforeAutospacing="1" w:after="100" w:afterAutospacing="1"/>
        <w:ind w:left="1440"/>
        <w:rPr>
          <w:rFonts w:eastAsia="Times New Roman"/>
        </w:rPr>
      </w:pPr>
      <w:r w:rsidRPr="00DA20AF">
        <w:rPr>
          <w:rFonts w:eastAsia="Times New Roman"/>
        </w:rPr>
        <w:t>University management system</w:t>
      </w:r>
      <w:r>
        <w:rPr>
          <w:rFonts w:eastAsia="Times New Roman"/>
        </w:rPr>
        <w:t xml:space="preserve"> that is </w:t>
      </w:r>
      <w:r w:rsidRPr="00DA20AF">
        <w:rPr>
          <w:rFonts w:eastAsia="Times New Roman"/>
        </w:rPr>
        <w:t>connecting students, lecturers and colleges all in one. This is a centralized system that will aid with integrating multiple system (</w:t>
      </w:r>
      <w:proofErr w:type="spellStart"/>
      <w:r w:rsidRPr="00DA20AF">
        <w:rPr>
          <w:rFonts w:eastAsia="Times New Roman"/>
        </w:rPr>
        <w:t>eg.</w:t>
      </w:r>
      <w:proofErr w:type="spellEnd"/>
      <w:r w:rsidRPr="00DA20AF">
        <w:rPr>
          <w:rFonts w:eastAsia="Times New Roman"/>
        </w:rPr>
        <w:t xml:space="preserve"> </w:t>
      </w:r>
      <w:proofErr w:type="spellStart"/>
      <w:r w:rsidRPr="00DA20AF">
        <w:rPr>
          <w:rFonts w:eastAsia="Times New Roman"/>
        </w:rPr>
        <w:t>enrollment</w:t>
      </w:r>
      <w:proofErr w:type="spellEnd"/>
      <w:r w:rsidRPr="00DA20AF">
        <w:rPr>
          <w:rFonts w:eastAsia="Times New Roman"/>
        </w:rPr>
        <w:t xml:space="preserve"> system) in a single work flow.</w:t>
      </w:r>
    </w:p>
    <w:p w14:paraId="3824C751" w14:textId="54921C41" w:rsidR="00DA20AF" w:rsidRDefault="00DA20AF" w:rsidP="00DA20AF">
      <w:pPr>
        <w:numPr>
          <w:ilvl w:val="0"/>
          <w:numId w:val="1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 xml:space="preserve">GIT URL </w:t>
      </w:r>
    </w:p>
    <w:p w14:paraId="0452C87A" w14:textId="2A5504CC" w:rsidR="00DA20AF" w:rsidRDefault="00DA20AF" w:rsidP="00DA20AF">
      <w:pPr>
        <w:spacing w:before="100" w:beforeAutospacing="1" w:after="100" w:afterAutospacing="1"/>
        <w:ind w:left="1080" w:firstLine="720"/>
        <w:rPr>
          <w:rFonts w:eastAsia="Times New Roman"/>
        </w:rPr>
      </w:pPr>
      <w:hyperlink r:id="rId5" w:history="1">
        <w:r w:rsidRPr="00B97870">
          <w:rPr>
            <w:rStyle w:val="Hyperlink"/>
          </w:rPr>
          <w:t>https://github.com/grootforce/S19PRT455_GrootForce_UMS</w:t>
        </w:r>
      </w:hyperlink>
    </w:p>
    <w:p w14:paraId="34C054A0" w14:textId="1AA5CE45" w:rsidR="00DA20AF" w:rsidRDefault="00DA20AF" w:rsidP="00DA20AF">
      <w:pPr>
        <w:numPr>
          <w:ilvl w:val="0"/>
          <w:numId w:val="2"/>
        </w:numPr>
        <w:spacing w:before="100" w:beforeAutospacing="1" w:after="100" w:afterAutospacing="1"/>
        <w:ind w:left="1800"/>
        <w:rPr>
          <w:rFonts w:eastAsia="Times New Roman"/>
        </w:rPr>
      </w:pPr>
      <w:r>
        <w:rPr>
          <w:rFonts w:eastAsia="Times New Roman"/>
        </w:rPr>
        <w:t xml:space="preserve">Trello URL </w:t>
      </w:r>
    </w:p>
    <w:p w14:paraId="65E6DD78" w14:textId="473922AF" w:rsidR="00DA20AF" w:rsidRDefault="00DA20AF" w:rsidP="00DA20AF">
      <w:pPr>
        <w:spacing w:before="100" w:beforeAutospacing="1" w:after="100" w:afterAutospacing="1"/>
        <w:ind w:left="1800"/>
      </w:pPr>
      <w:hyperlink r:id="rId6" w:tgtFrame="_blank" w:history="1">
        <w:r>
          <w:rPr>
            <w:rStyle w:val="Hyperlink"/>
            <w:rFonts w:ascii="Helvetica" w:hAnsi="Helvetica" w:cs="Helvetica"/>
            <w:color w:val="385898"/>
            <w:sz w:val="20"/>
            <w:szCs w:val="20"/>
            <w:shd w:val="clear" w:color="auto" w:fill="F1F0F0"/>
          </w:rPr>
          <w:t>https://trello.com/b/wy31kCUF/prt455-project</w:t>
        </w:r>
      </w:hyperlink>
    </w:p>
    <w:p w14:paraId="75F462C5" w14:textId="3B7E1F8B" w:rsidR="00B906B4" w:rsidRDefault="00B906B4" w:rsidP="00DA20AF">
      <w:pPr>
        <w:spacing w:before="100" w:beforeAutospacing="1" w:after="100" w:afterAutospacing="1"/>
        <w:ind w:left="1800"/>
      </w:pPr>
    </w:p>
    <w:p w14:paraId="708CFAA0" w14:textId="2003B564" w:rsidR="00B906B4" w:rsidRDefault="00B906B4" w:rsidP="00DA20AF">
      <w:pPr>
        <w:spacing w:before="100" w:beforeAutospacing="1" w:after="100" w:afterAutospacing="1"/>
        <w:ind w:left="1800"/>
      </w:pPr>
      <w:r>
        <w:t>timesheet:</w:t>
      </w:r>
    </w:p>
    <w:p w14:paraId="495274B3" w14:textId="15B608CC" w:rsidR="00B906B4" w:rsidRDefault="00B906B4" w:rsidP="00DA20AF">
      <w:pPr>
        <w:spacing w:before="100" w:beforeAutospacing="1" w:after="100" w:afterAutospacing="1"/>
        <w:ind w:left="1800"/>
        <w:rPr>
          <w:rFonts w:eastAsia="Times New Roman"/>
        </w:rPr>
      </w:pPr>
      <w:hyperlink r:id="rId7" w:history="1">
        <w:r w:rsidRPr="00B97870">
          <w:rPr>
            <w:rStyle w:val="Hyperlink"/>
            <w:rFonts w:eastAsia="Times New Roman"/>
          </w:rPr>
          <w:t>https://docs.google.com/spreadsheets/d/1dmL1aAtWWEhDS19qfJRfmnMaNjFWsbGRyntQhEt0EVk/edit?usp=sharing</w:t>
        </w:r>
      </w:hyperlink>
    </w:p>
    <w:p w14:paraId="5173E7EF" w14:textId="77777777" w:rsidR="00B906B4" w:rsidRDefault="00B906B4" w:rsidP="00DA20AF">
      <w:pPr>
        <w:spacing w:before="100" w:beforeAutospacing="1" w:after="100" w:afterAutospacing="1"/>
        <w:ind w:left="1800"/>
        <w:rPr>
          <w:rFonts w:eastAsia="Times New Roman"/>
        </w:rPr>
      </w:pPr>
      <w:bookmarkStart w:id="0" w:name="_GoBack"/>
      <w:bookmarkEnd w:id="0"/>
    </w:p>
    <w:p w14:paraId="02B3A193" w14:textId="77777777" w:rsidR="00497A3F" w:rsidRDefault="00497A3F"/>
    <w:sectPr w:rsidR="00497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7DD1"/>
    <w:multiLevelType w:val="multilevel"/>
    <w:tmpl w:val="FFFFFFFF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9D0723"/>
    <w:multiLevelType w:val="multilevel"/>
    <w:tmpl w:val="FFFFFFFF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TY1MLA0NjY2MzRS0lEKTi0uzszPAykwrAUAXyoKniwAAAA="/>
  </w:docVars>
  <w:rsids>
    <w:rsidRoot w:val="00497A3F"/>
    <w:rsid w:val="001E0FED"/>
    <w:rsid w:val="00497A3F"/>
    <w:rsid w:val="00B906B4"/>
    <w:rsid w:val="00DA2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E455B"/>
  <w15:chartTrackingRefBased/>
  <w15:docId w15:val="{F15E6EA8-2125-487A-B390-CC6D93F3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0AF"/>
    <w:pPr>
      <w:spacing w:after="0" w:line="240" w:lineRule="auto"/>
    </w:pPr>
    <w:rPr>
      <w:rFonts w:eastAsiaTheme="minorEastAs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20A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79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dmL1aAtWWEhDS19qfJRfmnMaNjFWsbGRyntQhEt0EVk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ello.com/b/wy31kCUF/prt455-project?fbclid=IwAR2vPPuiT6jcMSRwCKM3m5-BwW_W_1YNDG0WrEK1FCjbAfjcOsvGpYaE0f4" TargetMode="External"/><Relationship Id="rId5" Type="http://schemas.openxmlformats.org/officeDocument/2006/relationships/hyperlink" Target="https://github.com/grootforce/S19PRT455_GrootForce_UM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benesha</dc:creator>
  <cp:keywords/>
  <dc:description/>
  <cp:lastModifiedBy>joel benesha</cp:lastModifiedBy>
  <cp:revision>8</cp:revision>
  <dcterms:created xsi:type="dcterms:W3CDTF">2019-08-20T05:44:00Z</dcterms:created>
  <dcterms:modified xsi:type="dcterms:W3CDTF">2019-08-20T05:55:00Z</dcterms:modified>
</cp:coreProperties>
</file>